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3E3E9103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0D4B94">
        <w:rPr>
          <w:rFonts w:ascii="Gotham Black" w:hAnsi="Gotham Black"/>
        </w:rPr>
        <w:t>December 5</w:t>
      </w:r>
      <w:r w:rsidR="00D7077D">
        <w:rPr>
          <w:rFonts w:ascii="Gotham Black" w:hAnsi="Gotham Black"/>
        </w:rPr>
        <w:t>, 2022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33"/>
        <w:gridCol w:w="1492"/>
        <w:gridCol w:w="1219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7DAE3157" w:rsidR="00E03911" w:rsidRPr="005A2AFD" w:rsidRDefault="000D4B94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Butler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1949ED86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0178F603" w14:textId="1502CF6D" w:rsidR="008A1642" w:rsidRPr="00BA5872" w:rsidRDefault="008A1642" w:rsidP="00BA5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5DE6242A" w14:textId="33A6F918" w:rsidR="001E672A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6997D180" w14:textId="77777777" w:rsidR="006C381A" w:rsidRDefault="00CE2B84" w:rsidP="00EE2444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2022-25 Student Equity Plan</w:t>
            </w:r>
          </w:p>
          <w:p w14:paraId="1736332D" w14:textId="01BBE07B" w:rsidR="00DA3B70" w:rsidRPr="006C381A" w:rsidRDefault="00DA3B70" w:rsidP="008C59DF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26057B5" w14:textId="4626D985" w:rsidR="001E672A" w:rsidRDefault="001E672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C9A583D" w14:textId="77777777" w:rsidR="00FE31B0" w:rsidRDefault="00FE31B0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5FE1642" w14:textId="51D321F7" w:rsidR="007B1073" w:rsidRDefault="000D4B94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</w:p>
          <w:p w14:paraId="1556087D" w14:textId="38826C7F" w:rsidR="00DA3B70" w:rsidRPr="00933E47" w:rsidRDefault="00DA3B70" w:rsidP="008C59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E172527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6166E98D" w:rsidR="00D52745" w:rsidRDefault="00AE2BF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s</w:t>
            </w:r>
          </w:p>
          <w:p w14:paraId="441AB9D6" w14:textId="2064F66D" w:rsidR="00960239" w:rsidRDefault="00960239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lanning Process Update</w:t>
            </w:r>
          </w:p>
          <w:p w14:paraId="5C4E78C1" w14:textId="4474C41A" w:rsidR="00960239" w:rsidRDefault="00960239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HR Staffing Plan </w:t>
            </w:r>
          </w:p>
          <w:p w14:paraId="118D0373" w14:textId="2DB674ED" w:rsidR="009115FE" w:rsidRPr="007B1073" w:rsidRDefault="009115FE" w:rsidP="007B1073">
            <w:p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6146553" w14:textId="1C0828AD" w:rsidR="001E672A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75537602" w14:textId="13B91D3C" w:rsidR="00453F82" w:rsidRDefault="00960239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3FA353E6" w14:textId="2EBEFB93" w:rsidR="00960239" w:rsidRDefault="00960239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69CA1BE8" w14:textId="4BB07A25" w:rsidR="00453F82" w:rsidRPr="00933E47" w:rsidRDefault="00453F8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614BAB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0315DF1A" w:rsidR="00FA3BA0" w:rsidRPr="00FA3BA0" w:rsidRDefault="000D4B94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utler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3D424D0" w:rsidR="002F391B" w:rsidRPr="00960239" w:rsidRDefault="000D4B94" w:rsidP="000D4B94">
            <w:pPr>
              <w:pStyle w:val="ListParagraph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960239">
              <w:rPr>
                <w:rFonts w:ascii="Gotham" w:hAnsi="Gotham"/>
                <w:bCs/>
                <w:sz w:val="20"/>
              </w:rPr>
              <w:t>Staff Development Committee</w:t>
            </w:r>
            <w:r w:rsidR="008C59DF">
              <w:rPr>
                <w:rFonts w:ascii="Gotham" w:hAnsi="Gotham"/>
                <w:bCs/>
                <w:sz w:val="20"/>
              </w:rPr>
              <w:t xml:space="preserve">, Participatory Governance 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bookmarkStart w:id="0" w:name="_GoBack"/>
        <w:bookmarkEnd w:id="0"/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"/>
  </w:num>
  <w:num w:numId="4">
    <w:abstractNumId w:val="13"/>
  </w:num>
  <w:num w:numId="5">
    <w:abstractNumId w:val="15"/>
  </w:num>
  <w:num w:numId="6">
    <w:abstractNumId w:val="2"/>
  </w:num>
  <w:num w:numId="7">
    <w:abstractNumId w:val="16"/>
  </w:num>
  <w:num w:numId="8">
    <w:abstractNumId w:val="9"/>
  </w:num>
  <w:num w:numId="9">
    <w:abstractNumId w:val="11"/>
  </w:num>
  <w:num w:numId="10">
    <w:abstractNumId w:val="0"/>
  </w:num>
  <w:num w:numId="11">
    <w:abstractNumId w:val="8"/>
  </w:num>
  <w:num w:numId="12">
    <w:abstractNumId w:val="18"/>
  </w:num>
  <w:num w:numId="13">
    <w:abstractNumId w:val="21"/>
  </w:num>
  <w:num w:numId="14">
    <w:abstractNumId w:val="14"/>
  </w:num>
  <w:num w:numId="15">
    <w:abstractNumId w:val="12"/>
  </w:num>
  <w:num w:numId="16">
    <w:abstractNumId w:val="17"/>
  </w:num>
  <w:num w:numId="17">
    <w:abstractNumId w:val="7"/>
  </w:num>
  <w:num w:numId="18">
    <w:abstractNumId w:val="20"/>
  </w:num>
  <w:num w:numId="19">
    <w:abstractNumId w:val="4"/>
  </w:num>
  <w:num w:numId="20">
    <w:abstractNumId w:val="5"/>
  </w:num>
  <w:num w:numId="21">
    <w:abstractNumId w:val="22"/>
  </w:num>
  <w:num w:numId="22">
    <w:abstractNumId w:val="3"/>
  </w:num>
  <w:num w:numId="23">
    <w:abstractNumId w:val="23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9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3FDF"/>
    <w:rsid w:val="002E17C9"/>
    <w:rsid w:val="002F391B"/>
    <w:rsid w:val="002F4033"/>
    <w:rsid w:val="002F64D5"/>
    <w:rsid w:val="00355AA4"/>
    <w:rsid w:val="00355F33"/>
    <w:rsid w:val="00393D5D"/>
    <w:rsid w:val="003B1B15"/>
    <w:rsid w:val="003C10B4"/>
    <w:rsid w:val="003C5511"/>
    <w:rsid w:val="003D03C0"/>
    <w:rsid w:val="003E4CAE"/>
    <w:rsid w:val="003E55E1"/>
    <w:rsid w:val="003E6819"/>
    <w:rsid w:val="003F332D"/>
    <w:rsid w:val="0040106E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7386F"/>
    <w:rsid w:val="00596106"/>
    <w:rsid w:val="005A2AFD"/>
    <w:rsid w:val="005A5390"/>
    <w:rsid w:val="005C6C44"/>
    <w:rsid w:val="005F3B61"/>
    <w:rsid w:val="005F46EF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4372"/>
    <w:rsid w:val="007F33CD"/>
    <w:rsid w:val="00844B37"/>
    <w:rsid w:val="00867975"/>
    <w:rsid w:val="00872651"/>
    <w:rsid w:val="00882DB6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52E1A"/>
    <w:rsid w:val="00960239"/>
    <w:rsid w:val="00967D0D"/>
    <w:rsid w:val="0099652D"/>
    <w:rsid w:val="009A55E1"/>
    <w:rsid w:val="009A5A04"/>
    <w:rsid w:val="00A31DF2"/>
    <w:rsid w:val="00A93162"/>
    <w:rsid w:val="00AA3B1F"/>
    <w:rsid w:val="00AC0D30"/>
    <w:rsid w:val="00AE2BF1"/>
    <w:rsid w:val="00B14764"/>
    <w:rsid w:val="00B17242"/>
    <w:rsid w:val="00B41135"/>
    <w:rsid w:val="00B75680"/>
    <w:rsid w:val="00B95E73"/>
    <w:rsid w:val="00BA1758"/>
    <w:rsid w:val="00BA5872"/>
    <w:rsid w:val="00BB5262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9265C"/>
    <w:rsid w:val="00E92805"/>
    <w:rsid w:val="00E933E5"/>
    <w:rsid w:val="00E95824"/>
    <w:rsid w:val="00EA5F80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1520"/>
    <w:rsid w:val="00F7583E"/>
    <w:rsid w:val="00F815D3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025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F82B4-F960-412E-ADC9-F4BE10892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6</cp:revision>
  <cp:lastPrinted>2022-11-29T17:44:00Z</cp:lastPrinted>
  <dcterms:created xsi:type="dcterms:W3CDTF">2022-11-22T17:02:00Z</dcterms:created>
  <dcterms:modified xsi:type="dcterms:W3CDTF">2022-11-29T22:07:00Z</dcterms:modified>
</cp:coreProperties>
</file>